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ce409b4abecd36dce529b169157093c34e7f4"/>
      <w:r>
        <w:rPr>
          <w:b/>
        </w:rPr>
        <w:t xml:space="preserve">ПРОТОКОЛ ПРО РЕЗУЛЬТАТИ ЕЛЕКТРОННОГО АУКЦІОНУ № LLD001-UA-20220923-059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0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8,4 кв. м, на 2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040. Строк оренди - на період дії воєнного стану та 12 місяців після припинення чи скасування воєнного стану. 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6:46:41Z</dcterms:created>
  <dcterms:modified xsi:type="dcterms:W3CDTF">2024-05-04T1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